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1E63" w:rsidRPr="007F1E63" w:rsidRDefault="003D6399" w:rsidP="007F1E63">
      <w:pPr>
        <w:pStyle w:val="FirstParagraph"/>
        <w:jc w:val="center"/>
        <w:rPr>
          <w:b/>
          <w:lang w:val="es-MX"/>
        </w:rPr>
      </w:pPr>
      <w:r w:rsidRPr="007F1E63">
        <w:rPr>
          <w:b/>
          <w:lang w:val="es-MX"/>
        </w:rPr>
        <w:t>ACTA DE LA PRIMERA SESION ORDINARIA</w:t>
      </w:r>
    </w:p>
    <w:p w:rsidR="007B6781" w:rsidRPr="007F1E63" w:rsidRDefault="003D6399" w:rsidP="007F1E63">
      <w:pPr>
        <w:pStyle w:val="FirstParagraph"/>
        <w:jc w:val="center"/>
        <w:rPr>
          <w:b/>
          <w:lang w:val="es-MX"/>
        </w:rPr>
      </w:pPr>
      <w:r w:rsidRPr="007F1E63">
        <w:rPr>
          <w:b/>
          <w:lang w:val="es-MX"/>
        </w:rPr>
        <w:t>DE LA COMISION EDILICIA DE PATRIMONIO MUNICIPAL Y VEHICULOS</w:t>
      </w:r>
    </w:p>
    <w:p w:rsidR="007F1E63" w:rsidRDefault="007F1E63">
      <w:pPr>
        <w:pStyle w:val="Textoindependiente"/>
        <w:rPr>
          <w:lang w:val="es-MX"/>
        </w:rPr>
      </w:pPr>
    </w:p>
    <w:p w:rsidR="007B6781" w:rsidRPr="007F1E63" w:rsidRDefault="003D6399" w:rsidP="007F1E63">
      <w:pPr>
        <w:pStyle w:val="Textoindependiente"/>
        <w:jc w:val="both"/>
        <w:rPr>
          <w:lang w:val="es-MX"/>
        </w:rPr>
      </w:pPr>
      <w:r w:rsidRPr="007F1E63">
        <w:rPr>
          <w:lang w:val="es-MX"/>
        </w:rPr>
        <w:t xml:space="preserve">En la cuidad de Etzatlán, Jalisco; siendo las 11:30 Once horas con Treinta minutos, del día Jueves 18 Dieciocho de Octubre del 2018 dos mil dieciocho, en la sala de sesiones del ayuntamiento, ubicada en el Palacio Municipal de Etzatlán, Jalisco, se celebro la Primera Sesión Ordinaria de la Comisión Edilicia de Patrimonio Municipal y </w:t>
      </w:r>
      <w:r w:rsidR="007F1E63" w:rsidRPr="007F1E63">
        <w:rPr>
          <w:lang w:val="es-MX"/>
        </w:rPr>
        <w:t>Vehículos</w:t>
      </w:r>
      <w:r w:rsidRPr="007F1E63">
        <w:rPr>
          <w:lang w:val="es-MX"/>
        </w:rPr>
        <w:t xml:space="preserve">, presidida por la Regidora LE.M. </w:t>
      </w:r>
      <w:r w:rsidR="007F1E63" w:rsidRPr="007F1E63">
        <w:rPr>
          <w:lang w:val="es-MX"/>
        </w:rPr>
        <w:t>María</w:t>
      </w:r>
      <w:r w:rsidRPr="007F1E63">
        <w:rPr>
          <w:lang w:val="es-MX"/>
        </w:rPr>
        <w:t xml:space="preserve"> Luisa Ponce García, en su carácter de Presidente de la Comisión Edilicia; y estando convocados los regidores C. </w:t>
      </w:r>
      <w:r w:rsidR="007F1E63" w:rsidRPr="007F1E63">
        <w:rPr>
          <w:lang w:val="es-MX"/>
        </w:rPr>
        <w:t>Jaime</w:t>
      </w:r>
      <w:r w:rsidR="007F1E63">
        <w:rPr>
          <w:lang w:val="es-MX"/>
        </w:rPr>
        <w:t xml:space="preserve"> Enrique Huerta Rodríguez, Mtra.</w:t>
      </w:r>
      <w:r w:rsidRPr="007F1E63">
        <w:rPr>
          <w:lang w:val="es-MX"/>
        </w:rPr>
        <w:t xml:space="preserve"> María de Jesús Livier Montero Llamas y María Luisa Ponce García con fundamento en lo dispuesto por el artículo 27 de la Ley del Gobierno y la Administración </w:t>
      </w:r>
      <w:r w:rsidR="007F1E63" w:rsidRPr="007F1E63">
        <w:rPr>
          <w:lang w:val="es-MX"/>
        </w:rPr>
        <w:t>Pública</w:t>
      </w:r>
      <w:r w:rsidRPr="007F1E63">
        <w:rPr>
          <w:lang w:val="es-MX"/>
        </w:rPr>
        <w:t xml:space="preserve"> Municipal en relación con los </w:t>
      </w:r>
      <w:r w:rsidR="007F1E63" w:rsidRPr="007F1E63">
        <w:rPr>
          <w:lang w:val="es-MX"/>
        </w:rPr>
        <w:t>artículos</w:t>
      </w:r>
      <w:r w:rsidRPr="007F1E63">
        <w:rPr>
          <w:lang w:val="es-MX"/>
        </w:rPr>
        <w:t xml:space="preserve"> 29, 30, 31, 32 y 33 </w:t>
      </w:r>
      <w:r w:rsidR="007F1E63">
        <w:rPr>
          <w:lang w:val="es-MX"/>
        </w:rPr>
        <w:t>del Reglamento interior del Gobi</w:t>
      </w:r>
      <w:r w:rsidRPr="007F1E63">
        <w:rPr>
          <w:lang w:val="es-MX"/>
        </w:rPr>
        <w:t xml:space="preserve">erno y la Administración </w:t>
      </w:r>
      <w:r w:rsidR="007F1E63" w:rsidRPr="007F1E63">
        <w:rPr>
          <w:lang w:val="es-MX"/>
        </w:rPr>
        <w:t>Pública</w:t>
      </w:r>
      <w:r w:rsidRPr="007F1E63">
        <w:rPr>
          <w:lang w:val="es-MX"/>
        </w:rPr>
        <w:t xml:space="preserve"> Municipal de Etzatlán, Jalisco, se procedió a celebrar la Primera Sesión Ordinaria de la Comisión Edilicia de Patrimonio Municipal y Vehículos</w:t>
      </w:r>
      <w:r w:rsidR="007F1E63">
        <w:rPr>
          <w:lang w:val="es-MX"/>
        </w:rPr>
        <w:t xml:space="preserve"> bajo el siguiente: -------------------------------</w:t>
      </w:r>
    </w:p>
    <w:p w:rsidR="007B6781" w:rsidRPr="007F1E63" w:rsidRDefault="003D6399" w:rsidP="007F1E63">
      <w:pPr>
        <w:pStyle w:val="Textoindependiente"/>
        <w:jc w:val="center"/>
        <w:rPr>
          <w:b/>
          <w:lang w:val="es-MX"/>
        </w:rPr>
      </w:pPr>
      <w:r w:rsidRPr="007F1E63">
        <w:rPr>
          <w:b/>
          <w:lang w:val="es-MX"/>
        </w:rPr>
        <w:t>ORDEN DEL DIA</w:t>
      </w:r>
    </w:p>
    <w:p w:rsidR="007F1E63" w:rsidRDefault="003D6399">
      <w:pPr>
        <w:pStyle w:val="Textoindependiente"/>
        <w:rPr>
          <w:lang w:val="es-MX"/>
        </w:rPr>
      </w:pPr>
      <w:r w:rsidRPr="007F1E63">
        <w:rPr>
          <w:b/>
          <w:lang w:val="es-MX"/>
        </w:rPr>
        <w:t>1.-</w:t>
      </w:r>
      <w:r w:rsidRPr="007F1E63">
        <w:rPr>
          <w:lang w:val="es-MX"/>
        </w:rPr>
        <w:t xml:space="preserve"> Lista de Presentes </w:t>
      </w:r>
      <w:r w:rsidR="007F1E63">
        <w:rPr>
          <w:lang w:val="es-MX"/>
        </w:rPr>
        <w:t>y declaración del Quórum Legal.-----------------------------------------</w:t>
      </w:r>
    </w:p>
    <w:p w:rsidR="007F1E63" w:rsidRDefault="003D6399">
      <w:pPr>
        <w:pStyle w:val="Textoindependiente"/>
        <w:rPr>
          <w:lang w:val="es-MX"/>
        </w:rPr>
      </w:pPr>
      <w:r w:rsidRPr="007F1E63">
        <w:rPr>
          <w:b/>
          <w:lang w:val="es-MX"/>
        </w:rPr>
        <w:t>2.-</w:t>
      </w:r>
      <w:r w:rsidRPr="007F1E63">
        <w:rPr>
          <w:lang w:val="es-MX"/>
        </w:rPr>
        <w:t xml:space="preserve"> Lectura, discusión y en su Caso aprobación del orden del día</w:t>
      </w:r>
      <w:r w:rsidR="007F1E63">
        <w:rPr>
          <w:lang w:val="es-MX"/>
        </w:rPr>
        <w:t>. ----------------------------</w:t>
      </w:r>
    </w:p>
    <w:p w:rsidR="007F1E63" w:rsidRDefault="003D6399" w:rsidP="007F1E63">
      <w:pPr>
        <w:pStyle w:val="Textoindependiente"/>
        <w:jc w:val="both"/>
        <w:rPr>
          <w:lang w:val="es-MX"/>
        </w:rPr>
      </w:pPr>
      <w:r w:rsidRPr="007F1E63">
        <w:rPr>
          <w:b/>
          <w:lang w:val="es-MX"/>
        </w:rPr>
        <w:t>3.-</w:t>
      </w:r>
      <w:r w:rsidRPr="007F1E63">
        <w:rPr>
          <w:lang w:val="es-MX"/>
        </w:rPr>
        <w:t xml:space="preserve"> Declaración de la Formal Instalación de la Comisión </w:t>
      </w:r>
      <w:r w:rsidR="007F1E63">
        <w:rPr>
          <w:lang w:val="es-MX"/>
        </w:rPr>
        <w:t>Edilicia de Patrimonio Municipal y Vehículos. -------------------------------------------------------------------------------</w:t>
      </w:r>
    </w:p>
    <w:p w:rsidR="007F1E63" w:rsidRDefault="003D6399">
      <w:pPr>
        <w:pStyle w:val="Textoindependiente"/>
        <w:rPr>
          <w:lang w:val="es-MX"/>
        </w:rPr>
      </w:pPr>
      <w:r w:rsidRPr="007F1E63">
        <w:rPr>
          <w:b/>
          <w:lang w:val="es-MX"/>
        </w:rPr>
        <w:t>4.-</w:t>
      </w:r>
      <w:r w:rsidRPr="007F1E63">
        <w:rPr>
          <w:lang w:val="es-MX"/>
        </w:rPr>
        <w:t xml:space="preserve"> Nombramiento del Secretario Técnico y Vocales. </w:t>
      </w:r>
      <w:r w:rsidR="007F1E63">
        <w:rPr>
          <w:lang w:val="es-MX"/>
        </w:rPr>
        <w:t>--------------------------------------------</w:t>
      </w:r>
    </w:p>
    <w:p w:rsidR="007F1E63" w:rsidRDefault="003D6399">
      <w:pPr>
        <w:pStyle w:val="Textoindependiente"/>
        <w:rPr>
          <w:lang w:val="es-MX"/>
        </w:rPr>
      </w:pPr>
      <w:r w:rsidRPr="007F1E63">
        <w:rPr>
          <w:b/>
          <w:lang w:val="es-MX"/>
        </w:rPr>
        <w:t>5.-</w:t>
      </w:r>
      <w:r w:rsidR="007F1E63">
        <w:rPr>
          <w:lang w:val="es-MX"/>
        </w:rPr>
        <w:t xml:space="preserve"> Asuntos Varios. --------------------------------------------------------------------------------------</w:t>
      </w:r>
    </w:p>
    <w:p w:rsidR="007B6781" w:rsidRPr="007F1E63" w:rsidRDefault="003D6399">
      <w:pPr>
        <w:pStyle w:val="Textoindependiente"/>
        <w:rPr>
          <w:lang w:val="es-MX"/>
        </w:rPr>
      </w:pPr>
      <w:r w:rsidRPr="007F1E63">
        <w:rPr>
          <w:b/>
          <w:lang w:val="es-MX"/>
        </w:rPr>
        <w:t>6.-</w:t>
      </w:r>
      <w:r w:rsidRPr="007F1E63">
        <w:rPr>
          <w:lang w:val="es-MX"/>
        </w:rPr>
        <w:t xml:space="preserve"> Clausura.</w:t>
      </w:r>
      <w:r w:rsidR="007F1E63">
        <w:rPr>
          <w:lang w:val="es-MX"/>
        </w:rPr>
        <w:t xml:space="preserve"> ----------------------------------------------------------------------------------------------</w:t>
      </w:r>
    </w:p>
    <w:p w:rsidR="007F1E63" w:rsidRPr="007F1E63" w:rsidRDefault="007F1E63" w:rsidP="007F1E63">
      <w:pPr>
        <w:pStyle w:val="Textoindependiente"/>
        <w:jc w:val="center"/>
        <w:rPr>
          <w:b/>
          <w:lang w:val="es-MX"/>
        </w:rPr>
      </w:pPr>
    </w:p>
    <w:p w:rsidR="007F1E63" w:rsidRPr="007F1E63" w:rsidRDefault="003D6399" w:rsidP="007F1E63">
      <w:pPr>
        <w:pStyle w:val="Textoindependiente"/>
        <w:jc w:val="center"/>
        <w:rPr>
          <w:b/>
          <w:lang w:val="es-MX"/>
        </w:rPr>
      </w:pPr>
      <w:r w:rsidRPr="007F1E63">
        <w:rPr>
          <w:b/>
          <w:lang w:val="es-MX"/>
        </w:rPr>
        <w:t>PRIMER PUNTO DEL ORDEN DEL DIA</w:t>
      </w:r>
    </w:p>
    <w:p w:rsidR="007B6781" w:rsidRPr="007F1E63" w:rsidRDefault="007F1E63" w:rsidP="007F1E63">
      <w:pPr>
        <w:pStyle w:val="Textoindependiente"/>
        <w:jc w:val="both"/>
        <w:rPr>
          <w:lang w:val="es-MX"/>
        </w:rPr>
      </w:pPr>
      <w:r w:rsidRPr="007F1E63">
        <w:rPr>
          <w:b/>
          <w:lang w:val="es-MX"/>
        </w:rPr>
        <w:t>1.- L</w:t>
      </w:r>
      <w:r w:rsidR="003D6399" w:rsidRPr="007F1E63">
        <w:rPr>
          <w:b/>
          <w:lang w:val="es-MX"/>
        </w:rPr>
        <w:t xml:space="preserve">ista de Presentes.- </w:t>
      </w:r>
      <w:r w:rsidR="003D6399" w:rsidRPr="007F1E63">
        <w:rPr>
          <w:lang w:val="es-MX"/>
        </w:rPr>
        <w:t>En uso de la voz la Regidora María Luisa Ponce García, da bienvenida a los regidores integrantes de la Comisión Colegiada Permanente de Patrimonio Municipal y Vehículos, y agradece su asistencia a la Primera Sesión Ordinaria, a continuación siendo las 11:30 Once horas con Treinta Minutos del día Jueves 18 Dieciocho de Octubre del 2018 dos mil dieciocho, el presidente de la comisión señala me permitiré pasar lista de asis</w:t>
      </w:r>
      <w:r>
        <w:rPr>
          <w:lang w:val="es-MX"/>
        </w:rPr>
        <w:t>tencia de los integrantes de est</w:t>
      </w:r>
      <w:r w:rsidR="003D6399" w:rsidRPr="007F1E63">
        <w:rPr>
          <w:lang w:val="es-MX"/>
        </w:rPr>
        <w:t xml:space="preserve">a comisión para </w:t>
      </w:r>
      <w:r>
        <w:rPr>
          <w:lang w:val="es-MX"/>
        </w:rPr>
        <w:t>efectos de sesionar válidamente.--------------------------------------------------</w:t>
      </w:r>
    </w:p>
    <w:p w:rsidR="007F1E63" w:rsidRDefault="003D6399">
      <w:pPr>
        <w:pStyle w:val="Textoindependiente"/>
        <w:rPr>
          <w:lang w:val="es-MX"/>
        </w:rPr>
      </w:pPr>
      <w:r w:rsidRPr="007F1E63">
        <w:rPr>
          <w:b/>
          <w:lang w:val="es-MX"/>
        </w:rPr>
        <w:t>Regidor:</w:t>
      </w:r>
      <w:r w:rsidRPr="007F1E63">
        <w:rPr>
          <w:lang w:val="es-MX"/>
        </w:rPr>
        <w:t xml:space="preserve"> C. </w:t>
      </w:r>
      <w:r w:rsidR="007F1E63" w:rsidRPr="007F1E63">
        <w:rPr>
          <w:lang w:val="es-MX"/>
        </w:rPr>
        <w:t>Jaime</w:t>
      </w:r>
      <w:r w:rsidRPr="007F1E63">
        <w:rPr>
          <w:lang w:val="es-MX"/>
        </w:rPr>
        <w:t xml:space="preserve"> Enrique Huerta </w:t>
      </w:r>
      <w:r w:rsidR="007F1E63" w:rsidRPr="007F1E63">
        <w:rPr>
          <w:lang w:val="es-MX"/>
        </w:rPr>
        <w:t>Rodríguez</w:t>
      </w:r>
      <w:r w:rsidR="007F1E63">
        <w:rPr>
          <w:lang w:val="es-MX"/>
        </w:rPr>
        <w:t>. Presente.----------------------------------------</w:t>
      </w:r>
    </w:p>
    <w:p w:rsidR="007F1E63" w:rsidRDefault="003D6399">
      <w:pPr>
        <w:pStyle w:val="Textoindependiente"/>
        <w:rPr>
          <w:lang w:val="es-MX"/>
        </w:rPr>
      </w:pPr>
      <w:r w:rsidRPr="007F1E63">
        <w:rPr>
          <w:b/>
          <w:lang w:val="es-MX"/>
        </w:rPr>
        <w:t>Regidora:</w:t>
      </w:r>
      <w:r w:rsidRPr="007F1E63">
        <w:rPr>
          <w:lang w:val="es-MX"/>
        </w:rPr>
        <w:t xml:space="preserve"> Mtra. María de Jesús Livier Montero Llamas. Presente. </w:t>
      </w:r>
      <w:r w:rsidR="007F1E63">
        <w:rPr>
          <w:lang w:val="es-MX"/>
        </w:rPr>
        <w:t>---------------------------</w:t>
      </w:r>
    </w:p>
    <w:p w:rsidR="007F1E63" w:rsidRDefault="003D6399">
      <w:pPr>
        <w:pStyle w:val="Textoindependiente"/>
        <w:rPr>
          <w:lang w:val="es-MX"/>
        </w:rPr>
      </w:pPr>
      <w:r w:rsidRPr="007F1E63">
        <w:rPr>
          <w:b/>
          <w:lang w:val="es-MX"/>
        </w:rPr>
        <w:t>Regidora:</w:t>
      </w:r>
      <w:r w:rsidR="007F1E63">
        <w:rPr>
          <w:lang w:val="es-MX"/>
        </w:rPr>
        <w:t xml:space="preserve"> L.E</w:t>
      </w:r>
      <w:r w:rsidRPr="007F1E63">
        <w:rPr>
          <w:lang w:val="es-MX"/>
        </w:rPr>
        <w:t xml:space="preserve">.M. María Luisa Ponce </w:t>
      </w:r>
      <w:r w:rsidR="007F1E63" w:rsidRPr="007F1E63">
        <w:rPr>
          <w:lang w:val="es-MX"/>
        </w:rPr>
        <w:t>García</w:t>
      </w:r>
      <w:r w:rsidRPr="007F1E63">
        <w:rPr>
          <w:lang w:val="es-MX"/>
        </w:rPr>
        <w:t xml:space="preserve">. Presente. </w:t>
      </w:r>
      <w:r w:rsidR="007F1E63">
        <w:rPr>
          <w:lang w:val="es-MX"/>
        </w:rPr>
        <w:t>------------------------------------------</w:t>
      </w:r>
    </w:p>
    <w:p w:rsidR="007B6781" w:rsidRPr="007F1E63" w:rsidRDefault="003D6399" w:rsidP="007F1E63">
      <w:pPr>
        <w:pStyle w:val="Textoindependiente"/>
        <w:jc w:val="both"/>
        <w:rPr>
          <w:lang w:val="es-MX"/>
        </w:rPr>
      </w:pPr>
      <w:r w:rsidRPr="007F1E63">
        <w:rPr>
          <w:lang w:val="es-MX"/>
        </w:rPr>
        <w:t xml:space="preserve">En virtud de estar los 3 tres regidores convocados; se declara la existencia del Quórum Legal quedando legalmente instalada para su celebración la presente sesión de la Comisión Edilicia de Patrimonio Municipal y Vehículos; por lo tanto serán </w:t>
      </w:r>
      <w:r w:rsidR="007F1E63" w:rsidRPr="007F1E63">
        <w:rPr>
          <w:lang w:val="es-MX"/>
        </w:rPr>
        <w:t>válidos</w:t>
      </w:r>
      <w:r w:rsidRPr="007F1E63">
        <w:rPr>
          <w:lang w:val="es-MX"/>
        </w:rPr>
        <w:t xml:space="preserve"> los acuerdos que en la </w:t>
      </w:r>
      <w:r w:rsidR="007F1E63">
        <w:rPr>
          <w:lang w:val="es-MX"/>
        </w:rPr>
        <w:t>presente sesión se aprueben. ------------------------------------------------</w:t>
      </w:r>
    </w:p>
    <w:p w:rsidR="007F1E63" w:rsidRDefault="007F1E63" w:rsidP="007F1E63">
      <w:pPr>
        <w:pStyle w:val="Textoindependiente"/>
        <w:jc w:val="center"/>
        <w:rPr>
          <w:b/>
          <w:lang w:val="es-MX"/>
        </w:rPr>
      </w:pPr>
    </w:p>
    <w:p w:rsidR="007B6781" w:rsidRPr="007F1E63" w:rsidRDefault="003D6399" w:rsidP="007F1E63">
      <w:pPr>
        <w:pStyle w:val="Textoindependiente"/>
        <w:jc w:val="center"/>
        <w:rPr>
          <w:b/>
          <w:lang w:val="es-MX"/>
        </w:rPr>
      </w:pPr>
      <w:r w:rsidRPr="007F1E63">
        <w:rPr>
          <w:b/>
          <w:lang w:val="es-MX"/>
        </w:rPr>
        <w:t>SEGUNDO PUNTO DEL ORDEN DEL DIA</w:t>
      </w:r>
    </w:p>
    <w:p w:rsidR="007B6781" w:rsidRPr="007F1E63" w:rsidRDefault="003D6399" w:rsidP="007F1E63">
      <w:pPr>
        <w:pStyle w:val="Textoindependiente"/>
        <w:jc w:val="both"/>
        <w:rPr>
          <w:lang w:val="es-MX"/>
        </w:rPr>
      </w:pPr>
      <w:r w:rsidRPr="007F1E63">
        <w:rPr>
          <w:b/>
          <w:lang w:val="es-MX"/>
        </w:rPr>
        <w:t>2.- Lectura discusión y en su caso aprobación del Orden del Día.-</w:t>
      </w:r>
      <w:r w:rsidRPr="007F1E63">
        <w:rPr>
          <w:lang w:val="es-MX"/>
        </w:rPr>
        <w:t xml:space="preserve"> acto continuo la Regidora L.E.M. </w:t>
      </w:r>
      <w:r w:rsidR="007F1E63" w:rsidRPr="007F1E63">
        <w:rPr>
          <w:lang w:val="es-MX"/>
        </w:rPr>
        <w:t>María</w:t>
      </w:r>
      <w:r w:rsidRPr="007F1E63">
        <w:rPr>
          <w:lang w:val="es-MX"/>
        </w:rPr>
        <w:t xml:space="preserve"> Luisa Ponce García, pone a consideración de los integrantes de la Comisión Edilicia el orden del </w:t>
      </w:r>
      <w:r w:rsidR="007F1E63" w:rsidRPr="007F1E63">
        <w:rPr>
          <w:lang w:val="es-MX"/>
        </w:rPr>
        <w:t>día</w:t>
      </w:r>
      <w:r w:rsidRPr="007F1E63">
        <w:rPr>
          <w:lang w:val="es-MX"/>
        </w:rPr>
        <w:t xml:space="preserve">, el cual fue previamente conocido mediante convocatoria de fecha 17 Diecisiete de Octubre del 2018 dos mil dieciocho, por lo que pregunta, si están de acuerdo con la propuesta del orden del día </w:t>
      </w:r>
      <w:r w:rsidR="007F1E63" w:rsidRPr="007F1E63">
        <w:rPr>
          <w:lang w:val="es-MX"/>
        </w:rPr>
        <w:t>sírvanse</w:t>
      </w:r>
      <w:r w:rsidRPr="007F1E63">
        <w:rPr>
          <w:lang w:val="es-MX"/>
        </w:rPr>
        <w:t xml:space="preserve"> manifestarlo mediante votación económica; por lo que se</w:t>
      </w:r>
      <w:r w:rsidR="007F1E63">
        <w:rPr>
          <w:lang w:val="es-MX"/>
        </w:rPr>
        <w:t xml:space="preserve"> aprueba por la votación de los </w:t>
      </w:r>
      <w:r w:rsidRPr="007F1E63">
        <w:rPr>
          <w:lang w:val="es-MX"/>
        </w:rPr>
        <w:t xml:space="preserve">3 ediles presentes, estando todos a favor queda aprobado por </w:t>
      </w:r>
      <w:r w:rsidR="007F1E63" w:rsidRPr="007F1E63">
        <w:rPr>
          <w:lang w:val="es-MX"/>
        </w:rPr>
        <w:t>mayoría</w:t>
      </w:r>
      <w:r w:rsidR="007F1E63">
        <w:rPr>
          <w:lang w:val="es-MX"/>
        </w:rPr>
        <w:t>.------------------------------</w:t>
      </w:r>
    </w:p>
    <w:p w:rsidR="007F1E63" w:rsidRDefault="007F1E63">
      <w:pPr>
        <w:pStyle w:val="Textoindependiente"/>
        <w:rPr>
          <w:lang w:val="es-MX"/>
        </w:rPr>
      </w:pPr>
    </w:p>
    <w:p w:rsidR="007F1E63" w:rsidRDefault="007F1E63">
      <w:pPr>
        <w:pStyle w:val="Textoindependiente"/>
        <w:rPr>
          <w:lang w:val="es-MX"/>
        </w:rPr>
      </w:pPr>
    </w:p>
    <w:p w:rsidR="007B6781" w:rsidRPr="007F1E63" w:rsidRDefault="003D6399" w:rsidP="007F1E63">
      <w:pPr>
        <w:pStyle w:val="Textoindependiente"/>
        <w:jc w:val="center"/>
        <w:rPr>
          <w:b/>
          <w:lang w:val="es-MX"/>
        </w:rPr>
      </w:pPr>
      <w:r w:rsidRPr="007F1E63">
        <w:rPr>
          <w:b/>
          <w:lang w:val="es-MX"/>
        </w:rPr>
        <w:t>3.- TERCER PUNTO DEL ORDEN DEL DIA</w:t>
      </w:r>
    </w:p>
    <w:p w:rsidR="007F1E63" w:rsidRDefault="007F1E63">
      <w:pPr>
        <w:pStyle w:val="Textoindependiente"/>
        <w:rPr>
          <w:lang w:val="es-MX"/>
        </w:rPr>
      </w:pPr>
    </w:p>
    <w:p w:rsidR="007B6781" w:rsidRPr="007F1E63" w:rsidRDefault="003D6399" w:rsidP="007F1E63">
      <w:pPr>
        <w:pStyle w:val="Textoindependiente"/>
        <w:jc w:val="both"/>
        <w:rPr>
          <w:lang w:val="es-MX"/>
        </w:rPr>
      </w:pPr>
      <w:r w:rsidRPr="007F1E63">
        <w:rPr>
          <w:b/>
          <w:lang w:val="es-MX"/>
        </w:rPr>
        <w:t>3.- Declaración de la Formal Instalación Comisión Edilicia de Patrimonio Municipal y Vehículos.-</w:t>
      </w:r>
      <w:r w:rsidRPr="007F1E63">
        <w:rPr>
          <w:lang w:val="es-MX"/>
        </w:rPr>
        <w:t xml:space="preserve"> En cumplimiento al punto número 3 </w:t>
      </w:r>
      <w:r w:rsidR="007F1E63">
        <w:rPr>
          <w:lang w:val="es-MX"/>
        </w:rPr>
        <w:t xml:space="preserve">tres del orden del día María </w:t>
      </w:r>
      <w:proofErr w:type="spellStart"/>
      <w:r w:rsidR="007F1E63">
        <w:rPr>
          <w:lang w:val="es-MX"/>
        </w:rPr>
        <w:t>LuI</w:t>
      </w:r>
      <w:r w:rsidRPr="007F1E63">
        <w:rPr>
          <w:lang w:val="es-MX"/>
        </w:rPr>
        <w:t>sa</w:t>
      </w:r>
      <w:proofErr w:type="spellEnd"/>
      <w:r w:rsidRPr="007F1E63">
        <w:rPr>
          <w:lang w:val="es-MX"/>
        </w:rPr>
        <w:t xml:space="preserve"> Ponce García, la Presidente de la Comisión, procede a hacer oficial y formalmente la instalación de la Comisión de Patrimonio Municipal y Vehículos del Ayuntamiento de Etzatlán, Jalisco, Administración 2018-2021, por lo que siendo las 11:31 Once horas treinta y un minutos del día 18 Dieciocho de Octubre del año en curso se declara formalmente instalada por mayoría de votos de los regidores presentes la Comisión de Patrimonio Municipal y </w:t>
      </w:r>
      <w:r w:rsidR="007F1E63" w:rsidRPr="007F1E63">
        <w:rPr>
          <w:lang w:val="es-MX"/>
        </w:rPr>
        <w:t>Vehículos</w:t>
      </w:r>
      <w:r w:rsidR="007F1E63">
        <w:rPr>
          <w:lang w:val="es-MX"/>
        </w:rPr>
        <w:t>. ---------------------------------</w:t>
      </w:r>
    </w:p>
    <w:p w:rsidR="007F1E63" w:rsidRDefault="007F1E63" w:rsidP="007F1E63">
      <w:pPr>
        <w:pStyle w:val="Textoindependiente"/>
        <w:tabs>
          <w:tab w:val="left" w:pos="5124"/>
        </w:tabs>
        <w:rPr>
          <w:b/>
          <w:lang w:val="es-MX"/>
        </w:rPr>
      </w:pPr>
    </w:p>
    <w:p w:rsidR="007B6781" w:rsidRPr="007F1E63" w:rsidRDefault="003D6399" w:rsidP="007F1E63">
      <w:pPr>
        <w:pStyle w:val="Textoindependiente"/>
        <w:tabs>
          <w:tab w:val="left" w:pos="5124"/>
        </w:tabs>
        <w:jc w:val="center"/>
        <w:rPr>
          <w:b/>
          <w:lang w:val="es-MX"/>
        </w:rPr>
      </w:pPr>
      <w:r w:rsidRPr="007F1E63">
        <w:rPr>
          <w:b/>
          <w:lang w:val="es-MX"/>
        </w:rPr>
        <w:t>CUARTO PUNTO DEL ORDEN DEL DIA</w:t>
      </w:r>
    </w:p>
    <w:p w:rsidR="007F1E63" w:rsidRDefault="007F1E63">
      <w:pPr>
        <w:pStyle w:val="Textoindependiente"/>
        <w:rPr>
          <w:lang w:val="es-MX"/>
        </w:rPr>
      </w:pPr>
    </w:p>
    <w:p w:rsidR="007B6781" w:rsidRPr="007F1E63" w:rsidRDefault="003D6399" w:rsidP="007F1E63">
      <w:pPr>
        <w:pStyle w:val="Textoindependiente"/>
        <w:jc w:val="both"/>
        <w:rPr>
          <w:lang w:val="es-MX"/>
        </w:rPr>
      </w:pPr>
      <w:r w:rsidRPr="007F1E63">
        <w:rPr>
          <w:b/>
          <w:lang w:val="es-MX"/>
        </w:rPr>
        <w:t>4.- Nombramiento del Secretario Técnico y Vocales.-</w:t>
      </w:r>
      <w:r w:rsidRPr="007F1E63">
        <w:rPr>
          <w:lang w:val="es-MX"/>
        </w:rPr>
        <w:t xml:space="preserve"> Continuando con el desahogo del cuarto punto del orden del </w:t>
      </w:r>
      <w:r w:rsidR="007F1E63" w:rsidRPr="007F1E63">
        <w:rPr>
          <w:lang w:val="es-MX"/>
        </w:rPr>
        <w:t>día</w:t>
      </w:r>
      <w:r w:rsidRPr="007F1E63">
        <w:rPr>
          <w:lang w:val="es-MX"/>
        </w:rPr>
        <w:t xml:space="preserve"> la Presidente de la Comisión Edilicia María Luisa Ponce García, señala la necesidad de nombrar un Secretario Téc</w:t>
      </w:r>
      <w:r w:rsidR="00F6715A">
        <w:rPr>
          <w:lang w:val="es-MX"/>
        </w:rPr>
        <w:t>nico y por ende los Vocales de l</w:t>
      </w:r>
      <w:r w:rsidRPr="007F1E63">
        <w:rPr>
          <w:lang w:val="es-MX"/>
        </w:rPr>
        <w:t xml:space="preserve">a Comisión, para lo cual ponga a su consideración y propongo al Regidor Jaime </w:t>
      </w:r>
      <w:r w:rsidR="00F6715A" w:rsidRPr="007F1E63">
        <w:rPr>
          <w:lang w:val="es-MX"/>
        </w:rPr>
        <w:t>Enrique</w:t>
      </w:r>
      <w:r w:rsidRPr="007F1E63">
        <w:rPr>
          <w:lang w:val="es-MX"/>
        </w:rPr>
        <w:t xml:space="preserve"> Huerta Rodríguez, Como Secretario Técnico, si no existe inconveniente de su part</w:t>
      </w:r>
      <w:r w:rsidR="00F6715A">
        <w:rPr>
          <w:lang w:val="es-MX"/>
        </w:rPr>
        <w:t>e; en uso de la voz el Regidor J</w:t>
      </w:r>
      <w:r w:rsidRPr="007F1E63">
        <w:rPr>
          <w:lang w:val="es-MX"/>
        </w:rPr>
        <w:t>aime Enrique Huerta Rodríguez comenta que por su parte no ex</w:t>
      </w:r>
      <w:r w:rsidR="00F6715A">
        <w:rPr>
          <w:lang w:val="es-MX"/>
        </w:rPr>
        <w:t>iste ningún inconveniente si así</w:t>
      </w:r>
      <w:r w:rsidRPr="007F1E63">
        <w:rPr>
          <w:lang w:val="es-MX"/>
        </w:rPr>
        <w:t xml:space="preserve"> lo deciden los demás miembros de la comisión, por lo que el presidente de la comisión solicita se sirvan levantar la mano quienes estén a favor de nombrar como Secretario Técnico de la Comisión al C. Jaime Enrique Huerta Rodríguez, y por exclusión a los demás miembros como Vocales de la Comisión, Por lo que con 3 votos de los ediles presentes queda aprobado por </w:t>
      </w:r>
      <w:r w:rsidR="00F6715A" w:rsidRPr="007F1E63">
        <w:rPr>
          <w:lang w:val="es-MX"/>
        </w:rPr>
        <w:t>mayoría</w:t>
      </w:r>
      <w:r w:rsidRPr="007F1E63">
        <w:rPr>
          <w:lang w:val="es-MX"/>
        </w:rPr>
        <w:t xml:space="preserve"> el nombramiento del Secretario Técnico de la Comisión Edilicia de Patrimonio Muni</w:t>
      </w:r>
      <w:r w:rsidR="00F6715A">
        <w:rPr>
          <w:lang w:val="es-MX"/>
        </w:rPr>
        <w:t>cipal y Vehículos, y su vocal.-----------------------------------------------------------------</w:t>
      </w:r>
    </w:p>
    <w:p w:rsidR="00F6715A" w:rsidRDefault="00F6715A">
      <w:pPr>
        <w:pStyle w:val="Textoindependiente"/>
        <w:rPr>
          <w:lang w:val="es-MX"/>
        </w:rPr>
      </w:pPr>
    </w:p>
    <w:p w:rsidR="00F6715A" w:rsidRPr="00F6715A" w:rsidRDefault="003D6399" w:rsidP="00F6715A">
      <w:pPr>
        <w:pStyle w:val="Textoindependiente"/>
        <w:jc w:val="center"/>
        <w:rPr>
          <w:b/>
          <w:lang w:val="es-MX"/>
        </w:rPr>
      </w:pPr>
      <w:r w:rsidRPr="00F6715A">
        <w:rPr>
          <w:b/>
          <w:lang w:val="es-MX"/>
        </w:rPr>
        <w:t>PUNTO DE ACUERDO</w:t>
      </w:r>
    </w:p>
    <w:p w:rsidR="007B6781" w:rsidRPr="007F1E63" w:rsidRDefault="003D6399" w:rsidP="00F6715A">
      <w:pPr>
        <w:pStyle w:val="Textoindependiente"/>
        <w:jc w:val="both"/>
        <w:rPr>
          <w:lang w:val="es-MX"/>
        </w:rPr>
      </w:pPr>
      <w:r w:rsidRPr="00F6715A">
        <w:rPr>
          <w:b/>
          <w:lang w:val="es-MX"/>
        </w:rPr>
        <w:t>UNICO.-</w:t>
      </w:r>
      <w:r w:rsidRPr="007F1E63">
        <w:rPr>
          <w:lang w:val="es-MX"/>
        </w:rPr>
        <w:t xml:space="preserve"> </w:t>
      </w:r>
      <w:r w:rsidR="00F6715A">
        <w:rPr>
          <w:lang w:val="es-MX"/>
        </w:rPr>
        <w:t>Se aprueba el nombramiento del C</w:t>
      </w:r>
      <w:r w:rsidRPr="007F1E63">
        <w:rPr>
          <w:lang w:val="es-MX"/>
        </w:rPr>
        <w:t xml:space="preserve">. Jaime Enrique Huerta Rodríguez, como Secretario Técnico de la Comisión de Patrimonio Municipal y </w:t>
      </w:r>
      <w:r w:rsidR="00F6715A" w:rsidRPr="007F1E63">
        <w:rPr>
          <w:lang w:val="es-MX"/>
        </w:rPr>
        <w:t>Vehículos</w:t>
      </w:r>
      <w:r w:rsidRPr="007F1E63">
        <w:rPr>
          <w:lang w:val="es-MX"/>
        </w:rPr>
        <w:t xml:space="preserve">, y como vocal al Regidora Mtra. </w:t>
      </w:r>
      <w:r w:rsidR="00F6715A">
        <w:rPr>
          <w:lang w:val="es-MX"/>
        </w:rPr>
        <w:t>María de Jesús Livier Montero Llamas. --------------------------------------</w:t>
      </w:r>
    </w:p>
    <w:p w:rsidR="00F6715A" w:rsidRDefault="00F6715A">
      <w:pPr>
        <w:pStyle w:val="Textoindependiente"/>
        <w:rPr>
          <w:lang w:val="es-MX"/>
        </w:rPr>
      </w:pPr>
    </w:p>
    <w:p w:rsidR="00F6715A" w:rsidRPr="000A1DC5" w:rsidRDefault="003D6399" w:rsidP="000A1DC5">
      <w:pPr>
        <w:pStyle w:val="Textoindependiente"/>
        <w:jc w:val="center"/>
        <w:rPr>
          <w:b/>
          <w:lang w:val="es-MX"/>
        </w:rPr>
      </w:pPr>
      <w:r w:rsidRPr="00F6715A">
        <w:rPr>
          <w:b/>
          <w:lang w:val="es-MX"/>
        </w:rPr>
        <w:t>QUINTO PUNTO DEL ORDEN DEL DIA</w:t>
      </w:r>
    </w:p>
    <w:p w:rsidR="007B6781" w:rsidRPr="007F1E63" w:rsidRDefault="003D6399">
      <w:pPr>
        <w:pStyle w:val="Textoindependiente"/>
        <w:rPr>
          <w:lang w:val="es-MX"/>
        </w:rPr>
      </w:pPr>
      <w:r w:rsidRPr="007F1E63">
        <w:rPr>
          <w:lang w:val="es-MX"/>
        </w:rPr>
        <w:t xml:space="preserve">5.- Asuntos varios.- La L.E.M. María Luisa Ponce </w:t>
      </w:r>
      <w:r w:rsidR="000A1DC5" w:rsidRPr="007F1E63">
        <w:rPr>
          <w:lang w:val="es-MX"/>
        </w:rPr>
        <w:t>García</w:t>
      </w:r>
      <w:r w:rsidRPr="007F1E63">
        <w:rPr>
          <w:lang w:val="es-MX"/>
        </w:rPr>
        <w:t>. Pregunta a los compañeros integrantes</w:t>
      </w:r>
      <w:r w:rsidR="000A1DC5">
        <w:rPr>
          <w:lang w:val="es-MX"/>
        </w:rPr>
        <w:t xml:space="preserve"> </w:t>
      </w:r>
      <w:r w:rsidRPr="007F1E63">
        <w:rPr>
          <w:lang w:val="es-MX"/>
        </w:rPr>
        <w:t>de la comisión si existe algún punto en particular que deseen tratar, a lo que respondieron los</w:t>
      </w:r>
      <w:r w:rsidR="000A1DC5">
        <w:rPr>
          <w:lang w:val="es-MX"/>
        </w:rPr>
        <w:t xml:space="preserve"> </w:t>
      </w:r>
      <w:r w:rsidRPr="007F1E63">
        <w:rPr>
          <w:lang w:val="es-MX"/>
        </w:rPr>
        <w:t>compañeros regidores que por el momento se reservan sus comentarios para la próxima sesión, por lo que No existiendo puntos por desahogar se procede al sexto punto del orden del día consistente en la clausura. -</w:t>
      </w:r>
    </w:p>
    <w:p w:rsidR="007B6781" w:rsidRPr="000A1DC5" w:rsidRDefault="003D6399" w:rsidP="000A1DC5">
      <w:pPr>
        <w:pStyle w:val="Textoindependiente"/>
        <w:jc w:val="center"/>
        <w:rPr>
          <w:b/>
          <w:lang w:val="es-MX"/>
        </w:rPr>
      </w:pPr>
      <w:r w:rsidRPr="000A1DC5">
        <w:rPr>
          <w:b/>
          <w:lang w:val="es-MX"/>
        </w:rPr>
        <w:t>SEXTO PUNTO DEL ORDEN DEL DIA</w:t>
      </w:r>
    </w:p>
    <w:p w:rsidR="007B6781" w:rsidRPr="007F1E63" w:rsidRDefault="003D6399" w:rsidP="000A1DC5">
      <w:pPr>
        <w:pStyle w:val="Textoindependiente"/>
        <w:jc w:val="both"/>
        <w:rPr>
          <w:lang w:val="es-MX"/>
        </w:rPr>
      </w:pPr>
      <w:r w:rsidRPr="000A1DC5">
        <w:rPr>
          <w:b/>
          <w:lang w:val="es-MX"/>
        </w:rPr>
        <w:t>6.- Clausura de la Sesión.</w:t>
      </w:r>
      <w:r w:rsidRPr="007F1E63">
        <w:rPr>
          <w:lang w:val="es-MX"/>
        </w:rPr>
        <w:t xml:space="preserve"> La presidente</w:t>
      </w:r>
      <w:r w:rsidR="000A1DC5">
        <w:rPr>
          <w:lang w:val="es-MX"/>
        </w:rPr>
        <w:t xml:space="preserve"> de la Comisión L.E.M. María Lui</w:t>
      </w:r>
      <w:r w:rsidRPr="007F1E63">
        <w:rPr>
          <w:lang w:val="es-MX"/>
        </w:rPr>
        <w:t xml:space="preserve">sa Ponce García, da por terminada la Primera Sesión Ordinaria de la Comisión Edilicia de Patrimonio Municipal y </w:t>
      </w:r>
      <w:r w:rsidR="000A1DC5" w:rsidRPr="007F1E63">
        <w:rPr>
          <w:lang w:val="es-MX"/>
        </w:rPr>
        <w:t>Vehículos</w:t>
      </w:r>
      <w:r w:rsidRPr="007F1E63">
        <w:rPr>
          <w:lang w:val="es-MX"/>
        </w:rPr>
        <w:t xml:space="preserve">, siendo las 11:35 Once horas con treinta y cinco minutos del día de su inicio, celebrada en la Sala de Ayuntamiento, ubicada en el Palacio Municipal, declarando </w:t>
      </w:r>
      <w:r w:rsidR="000A1DC5" w:rsidRPr="007F1E63">
        <w:rPr>
          <w:lang w:val="es-MX"/>
        </w:rPr>
        <w:t>válidos</w:t>
      </w:r>
      <w:r w:rsidRPr="007F1E63">
        <w:rPr>
          <w:lang w:val="es-MX"/>
        </w:rPr>
        <w:t xml:space="preserve"> los acuerdos de la presente acta se da por clausurada, levantándose la misma para su debida y legal constancia; se agradece </w:t>
      </w:r>
      <w:r w:rsidR="000A1DC5">
        <w:rPr>
          <w:lang w:val="es-MX"/>
        </w:rPr>
        <w:t>a los presentes su asistencia. ----------------------------------------------------------------------------</w:t>
      </w:r>
    </w:p>
    <w:p w:rsidR="000A1DC5" w:rsidRDefault="000A1DC5">
      <w:pPr>
        <w:pStyle w:val="Textoindependiente"/>
        <w:rPr>
          <w:lang w:val="es-MX"/>
        </w:rPr>
      </w:pPr>
    </w:p>
    <w:p w:rsidR="000A1DC5" w:rsidRDefault="000A1DC5">
      <w:pPr>
        <w:pStyle w:val="Textoindependiente"/>
        <w:rPr>
          <w:lang w:val="es-MX"/>
        </w:rPr>
      </w:pPr>
    </w:p>
    <w:p w:rsidR="000A1DC5" w:rsidRDefault="000A1DC5">
      <w:pPr>
        <w:pStyle w:val="Textoindependiente"/>
        <w:rPr>
          <w:lang w:val="es-MX"/>
        </w:rPr>
      </w:pPr>
    </w:p>
    <w:p w:rsidR="000A1DC5" w:rsidRDefault="000A1DC5">
      <w:pPr>
        <w:pStyle w:val="Textoindependiente"/>
        <w:rPr>
          <w:lang w:val="es-MX"/>
        </w:rPr>
      </w:pPr>
    </w:p>
    <w:p w:rsidR="000A1DC5" w:rsidRDefault="000A1DC5">
      <w:pPr>
        <w:pStyle w:val="Textoindependiente"/>
        <w:rPr>
          <w:lang w:val="es-MX"/>
        </w:rPr>
      </w:pPr>
    </w:p>
    <w:p w:rsidR="000A1DC5" w:rsidRPr="000A1DC5" w:rsidRDefault="003D6399" w:rsidP="000A1DC5">
      <w:pPr>
        <w:pStyle w:val="Textoindependiente"/>
        <w:jc w:val="center"/>
        <w:rPr>
          <w:b/>
          <w:lang w:val="es-MX"/>
        </w:rPr>
      </w:pPr>
      <w:r w:rsidRPr="000A1DC5">
        <w:rPr>
          <w:b/>
          <w:lang w:val="es-MX"/>
        </w:rPr>
        <w:t>ATENTAMENTE</w:t>
      </w:r>
    </w:p>
    <w:p w:rsidR="007B6781" w:rsidRPr="000A1DC5" w:rsidRDefault="003D6399" w:rsidP="000A1DC5">
      <w:pPr>
        <w:pStyle w:val="Textoindependiente"/>
        <w:jc w:val="center"/>
        <w:rPr>
          <w:b/>
          <w:lang w:val="es-MX"/>
        </w:rPr>
      </w:pPr>
      <w:r w:rsidRPr="000A1DC5">
        <w:rPr>
          <w:b/>
          <w:lang w:val="es-MX"/>
        </w:rPr>
        <w:t>ETZATLAN, JALISCO. A 18 DE OCTUBRE DEL 2018</w:t>
      </w:r>
    </w:p>
    <w:p w:rsidR="000A1DC5" w:rsidRPr="000A1DC5" w:rsidRDefault="000A1DC5" w:rsidP="000A1DC5">
      <w:pPr>
        <w:pStyle w:val="Textoindependiente"/>
        <w:jc w:val="center"/>
        <w:rPr>
          <w:b/>
          <w:lang w:val="es-MX"/>
        </w:rPr>
      </w:pPr>
    </w:p>
    <w:p w:rsidR="000A1DC5" w:rsidRPr="000A1DC5" w:rsidRDefault="000A1DC5" w:rsidP="000A1DC5">
      <w:pPr>
        <w:pStyle w:val="Textoindependiente"/>
        <w:jc w:val="center"/>
        <w:rPr>
          <w:b/>
          <w:lang w:val="es-MX"/>
        </w:rPr>
      </w:pPr>
      <w:r w:rsidRPr="000A1DC5">
        <w:rPr>
          <w:b/>
          <w:lang w:val="es-MX"/>
        </w:rPr>
        <w:t xml:space="preserve">L.E.M. </w:t>
      </w:r>
      <w:r w:rsidR="003D6399" w:rsidRPr="000A1DC5">
        <w:rPr>
          <w:b/>
          <w:lang w:val="es-MX"/>
        </w:rPr>
        <w:t>MARIA LUISÁ PONCE GARCIA</w:t>
      </w:r>
    </w:p>
    <w:p w:rsidR="007B6781" w:rsidRPr="000A1DC5" w:rsidRDefault="003D6399" w:rsidP="000A1DC5">
      <w:pPr>
        <w:pStyle w:val="Textoindependiente"/>
        <w:jc w:val="center"/>
        <w:rPr>
          <w:b/>
          <w:lang w:val="es-MX"/>
        </w:rPr>
      </w:pPr>
      <w:r w:rsidRPr="000A1DC5">
        <w:rPr>
          <w:b/>
          <w:lang w:val="es-MX"/>
        </w:rPr>
        <w:t>PRESIDENTE DE LA COMISION</w:t>
      </w:r>
    </w:p>
    <w:p w:rsidR="000A1DC5" w:rsidRPr="000A1DC5" w:rsidRDefault="000A1DC5" w:rsidP="000A1DC5">
      <w:pPr>
        <w:pStyle w:val="Textoindependiente"/>
        <w:jc w:val="center"/>
        <w:rPr>
          <w:b/>
          <w:lang w:val="es-MX"/>
        </w:rPr>
      </w:pPr>
    </w:p>
    <w:p w:rsidR="000A1DC5" w:rsidRPr="000A1DC5" w:rsidRDefault="000A1DC5" w:rsidP="000A1DC5">
      <w:pPr>
        <w:pStyle w:val="Textoindependiente"/>
        <w:jc w:val="center"/>
        <w:rPr>
          <w:b/>
          <w:lang w:val="es-MX"/>
        </w:rPr>
      </w:pPr>
    </w:p>
    <w:p w:rsidR="000A1DC5" w:rsidRDefault="000A1DC5">
      <w:pPr>
        <w:pStyle w:val="Textoindependiente"/>
        <w:rPr>
          <w:lang w:val="es-MX"/>
        </w:rPr>
      </w:pPr>
    </w:p>
    <w:p w:rsidR="000A1DC5" w:rsidRPr="000A1DC5" w:rsidRDefault="00984BCD" w:rsidP="000A1DC5">
      <w:pPr>
        <w:pStyle w:val="Textoindependiente"/>
        <w:jc w:val="center"/>
        <w:rPr>
          <w:b/>
          <w:lang w:val="es-MX"/>
        </w:rPr>
      </w:pPr>
      <w:r>
        <w:rPr>
          <w:b/>
          <w:lang w:val="es-MX"/>
        </w:rPr>
        <w:t>MTRA. MARIA DE JESÚS L</w:t>
      </w:r>
      <w:r w:rsidR="003D6399" w:rsidRPr="000A1DC5">
        <w:rPr>
          <w:b/>
          <w:lang w:val="es-MX"/>
        </w:rPr>
        <w:t>ÍVIER MONTERO LLAMAS</w:t>
      </w:r>
    </w:p>
    <w:p w:rsidR="007B6781" w:rsidRPr="000A1DC5" w:rsidRDefault="003D6399" w:rsidP="000A1DC5">
      <w:pPr>
        <w:pStyle w:val="Textoindependiente"/>
        <w:jc w:val="center"/>
        <w:rPr>
          <w:b/>
          <w:lang w:val="es-MX"/>
        </w:rPr>
      </w:pPr>
      <w:r w:rsidRPr="000A1DC5">
        <w:rPr>
          <w:b/>
          <w:lang w:val="es-MX"/>
        </w:rPr>
        <w:t>VOCAL</w:t>
      </w:r>
    </w:p>
    <w:p w:rsidR="007B6781" w:rsidRPr="000A1DC5" w:rsidRDefault="007B6781" w:rsidP="000A1DC5">
      <w:pPr>
        <w:pStyle w:val="Textoindependiente"/>
        <w:jc w:val="center"/>
        <w:rPr>
          <w:b/>
          <w:lang w:val="es-MX"/>
        </w:rPr>
      </w:pPr>
      <w:bookmarkStart w:id="0" w:name="_GoBack"/>
      <w:bookmarkEnd w:id="0"/>
    </w:p>
    <w:p w:rsidR="000A1DC5" w:rsidRPr="000A1DC5" w:rsidRDefault="000A1DC5" w:rsidP="000A1DC5">
      <w:pPr>
        <w:pStyle w:val="Textoindependiente"/>
        <w:jc w:val="center"/>
        <w:rPr>
          <w:b/>
          <w:lang w:val="es-MX"/>
        </w:rPr>
      </w:pPr>
    </w:p>
    <w:p w:rsidR="000A1DC5" w:rsidRPr="000A1DC5" w:rsidRDefault="000A1DC5" w:rsidP="000A1DC5">
      <w:pPr>
        <w:pStyle w:val="Textoindependiente"/>
        <w:jc w:val="center"/>
        <w:rPr>
          <w:b/>
          <w:lang w:val="es-MX"/>
        </w:rPr>
      </w:pPr>
      <w:r w:rsidRPr="000A1DC5">
        <w:rPr>
          <w:b/>
          <w:lang w:val="es-MX"/>
        </w:rPr>
        <w:t>C</w:t>
      </w:r>
      <w:r w:rsidR="003D6399" w:rsidRPr="000A1DC5">
        <w:rPr>
          <w:b/>
          <w:lang w:val="es-MX"/>
        </w:rPr>
        <w:t>. JAIME ENRIQUE HUERTA RODRIGUEZ</w:t>
      </w:r>
    </w:p>
    <w:p w:rsidR="007B6781" w:rsidRPr="000A1DC5" w:rsidRDefault="003D6399" w:rsidP="000A1DC5">
      <w:pPr>
        <w:pStyle w:val="Textoindependiente"/>
        <w:jc w:val="center"/>
        <w:rPr>
          <w:b/>
          <w:lang w:val="es-MX"/>
        </w:rPr>
      </w:pPr>
      <w:r w:rsidRPr="000A1DC5">
        <w:rPr>
          <w:b/>
          <w:lang w:val="es-MX"/>
        </w:rPr>
        <w:t>SECRETARIO TECNICO.</w:t>
      </w:r>
    </w:p>
    <w:p w:rsidR="000A1DC5" w:rsidRDefault="000A1DC5">
      <w:pPr>
        <w:pStyle w:val="Textoindependiente"/>
        <w:rPr>
          <w:lang w:val="es-MX"/>
        </w:rPr>
      </w:pPr>
    </w:p>
    <w:p w:rsidR="000A1DC5" w:rsidRDefault="000A1DC5">
      <w:pPr>
        <w:pStyle w:val="Textoindependiente"/>
        <w:rPr>
          <w:lang w:val="es-MX"/>
        </w:rPr>
      </w:pPr>
    </w:p>
    <w:p w:rsidR="000A1DC5" w:rsidRDefault="000A1DC5">
      <w:pPr>
        <w:pStyle w:val="Textoindependiente"/>
        <w:rPr>
          <w:lang w:val="es-MX"/>
        </w:rPr>
      </w:pPr>
    </w:p>
    <w:p w:rsidR="000A1DC5" w:rsidRDefault="000A1DC5">
      <w:pPr>
        <w:pStyle w:val="Textoindependiente"/>
        <w:rPr>
          <w:lang w:val="es-MX"/>
        </w:rPr>
      </w:pPr>
    </w:p>
    <w:p w:rsidR="007B6781" w:rsidRPr="000A1DC5" w:rsidRDefault="003D6399" w:rsidP="000A1DC5">
      <w:pPr>
        <w:pStyle w:val="Textoindependiente"/>
        <w:jc w:val="both"/>
        <w:rPr>
          <w:lang w:val="es-MX"/>
        </w:rPr>
      </w:pPr>
      <w:r w:rsidRPr="007F1E63">
        <w:rPr>
          <w:lang w:val="es-MX"/>
        </w:rPr>
        <w:t>La presente hoja de firmas corresponde al Acta de la Primera Sesión Ordinaria de la Comisión Edilicia de Patrimonio Municipal y Vehículos del H. Ayuntamiento Constitucional de Etzatlán, Jalisco; Administración Publica 2018-2021, celebrada el día 18 Dieciocho de Octubre del 2018.-</w:t>
      </w:r>
      <w:r w:rsidR="000A1DC5">
        <w:rPr>
          <w:lang w:val="es-MX"/>
        </w:rPr>
        <w:t xml:space="preserve"> </w:t>
      </w:r>
      <w:r>
        <w:t xml:space="preserve">CONSTE. </w:t>
      </w:r>
    </w:p>
    <w:sectPr w:rsidR="007B6781" w:rsidRPr="000A1DC5" w:rsidSect="007F1E63">
      <w:pgSz w:w="12240" w:h="20160" w:code="5"/>
      <w:pgMar w:top="1135" w:right="1701" w:bottom="1417" w:left="170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16CF" w:rsidRDefault="003D6399">
      <w:pPr>
        <w:spacing w:after="0"/>
      </w:pPr>
      <w:r>
        <w:separator/>
      </w:r>
    </w:p>
  </w:endnote>
  <w:endnote w:type="continuationSeparator" w:id="0">
    <w:p w:rsidR="001416CF" w:rsidRDefault="003D63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6781" w:rsidRDefault="003D6399">
      <w:r>
        <w:separator/>
      </w:r>
    </w:p>
  </w:footnote>
  <w:footnote w:type="continuationSeparator" w:id="0">
    <w:p w:rsidR="007B6781" w:rsidRDefault="003D63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9DA6B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537037"/>
    <w:multiLevelType w:val="multilevel"/>
    <w:tmpl w:val="A1525F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1DC5"/>
    <w:rsid w:val="001416CF"/>
    <w:rsid w:val="003D6399"/>
    <w:rsid w:val="004E29B3"/>
    <w:rsid w:val="00590D07"/>
    <w:rsid w:val="00784D58"/>
    <w:rsid w:val="007B6781"/>
    <w:rsid w:val="007F1E63"/>
    <w:rsid w:val="008D6863"/>
    <w:rsid w:val="00984BCD"/>
    <w:rsid w:val="00B86B75"/>
    <w:rsid w:val="00BC48D5"/>
    <w:rsid w:val="00C36279"/>
    <w:rsid w:val="00E315A3"/>
    <w:rsid w:val="00F671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1133</Words>
  <Characters>6236</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7</cp:revision>
  <dcterms:created xsi:type="dcterms:W3CDTF">2019-04-11T01:22:00Z</dcterms:created>
  <dcterms:modified xsi:type="dcterms:W3CDTF">2019-04-11T01:49:00Z</dcterms:modified>
</cp:coreProperties>
</file>